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imary Teacher position at [School Name] in Houston, Texas. As an experienced and passionate educator, I am eager to contribute my expertise in early childhood education to a dynamic school community that values innovation, inclusivity, and academic excellence. Houston’s vibrant cultural landscape and commitment to educational growth make it an ideal location for me to further my career as a Primary Teacher in the United States.</w:t>
      </w:r>
    </w:p>
    <w:bookmarkStart w:id="20" w:name="why-i-am-the-ideal-candidate"/>
    <w:p>
      <w:pPr>
        <w:pStyle w:val="Heading2"/>
      </w:pPr>
      <w:r>
        <w:t xml:space="preserve">Why I Am the Ideal Candidate</w:t>
      </w:r>
    </w:p>
    <w:p>
      <w:pPr>
        <w:pStyle w:val="FirstParagraph"/>
      </w:pPr>
      <w:r>
        <w:t xml:space="preserve">With over [X years] of experience teaching primary grades in diverse settings, I have developed a strong foundation in creating engaging, student-centered learning environments. My background includes working with students aged 5–8, focusing on literacy development, numeracy skills, and social-emotional growth. In the United States Houston community, where educational needs are as varied as its population, I am committed to fostering an atmosphere of curiosity and resilience in every learner.</w:t>
      </w:r>
    </w:p>
    <w:p>
      <w:pPr>
        <w:pStyle w:val="BodyText"/>
      </w:pPr>
      <w:r>
        <w:t xml:space="preserve">My teaching philosophy is rooted in the belief that every child deserves a personalized approach to learning. I have consistently integrated technology, hands-on activities, and collaborative projects into my curriculum to cater to different learning styles. For example, at [Previous School Name] in [Location], I designed a cross-curricular unit on environmental science that combined art, math, and language arts while aligning with state standards. This initiative not only boosted student engagement but also improved test scores by 15% within one academic year.</w:t>
      </w:r>
    </w:p>
    <w:bookmarkEnd w:id="20"/>
    <w:bookmarkStart w:id="21" w:name="Xcdf5ec152aa634a432deb9e1abeb81e6f5fc719"/>
    <w:p>
      <w:pPr>
        <w:pStyle w:val="Heading2"/>
      </w:pPr>
      <w:r>
        <w:t xml:space="preserve">Understanding the Needs of Houston’s Educational Landscape</w:t>
      </w:r>
    </w:p>
    <w:p>
      <w:pPr>
        <w:pStyle w:val="FirstParagraph"/>
      </w:pPr>
      <w:r>
        <w:t xml:space="preserve">Houston is a city known for its rich diversity, and I am particularly drawn to the opportunity to work in a school that celebrates this cultural mosaic. As a Primary Teacher in the United States Houston area, I understand the importance of creating inclusive classrooms where students from all backgrounds feel valued. My experience working with multilingual learners and families has prepared me to build strong partnerships with parents and community organizations, ensuring that every child’s unique needs are met.</w:t>
      </w:r>
    </w:p>
    <w:p>
      <w:pPr>
        <w:pStyle w:val="BodyText"/>
      </w:pPr>
      <w:r>
        <w:t xml:space="preserve">Furthermore, I am deeply aware of the challenges facing public education in Houston, including resource disparities and the need for innovative instructional strategies. I am committed to addressing these issues by staying current with educational research and advocating for equitable practices. For instance, I have volunteered with local nonprofits such as [Name of Organization] to provide after-school tutoring and mentorship programs for underserved students, a role that aligns with the mission of [School Name].</w:t>
      </w:r>
    </w:p>
    <w:bookmarkEnd w:id="21"/>
    <w:bookmarkStart w:id="22" w:name="collaboration-and-professional-growth"/>
    <w:p>
      <w:pPr>
        <w:pStyle w:val="Heading2"/>
      </w:pPr>
      <w:r>
        <w:t xml:space="preserve">Collaboration and Professional Growth</w:t>
      </w:r>
    </w:p>
    <w:p>
      <w:pPr>
        <w:pStyle w:val="FirstParagraph"/>
      </w:pPr>
      <w:r>
        <w:t xml:space="preserve">Teaching is a collaborative endeavor, and I thrive in environments where educators work together to support student success. In my previous roles, I have regularly participated in professional development workshops, peer observations, and curriculum planning sessions. I am particularly interested in joining [School Name]’s team because of its reputation for fostering a culture of continuous improvement and shared leadership.</w:t>
      </w:r>
    </w:p>
    <w:p>
      <w:pPr>
        <w:pStyle w:val="BodyText"/>
      </w:pPr>
      <w:r>
        <w:t xml:space="preserve">One of the most rewarding aspects of being a Primary Teacher is witnessing students grow into confident, compassionate learners. I take pride in my ability to build trust with young children, creating safe spaces where they feel comfortable taking academic risks. My classroom management strategies emphasize positive reinforcement and clear expectations, which have consistently resulted in a respectful and productive learning environment.</w:t>
      </w:r>
    </w:p>
    <w:bookmarkEnd w:id="22"/>
    <w:bookmarkStart w:id="23" w:name="why-houston-a-personal-connection"/>
    <w:p>
      <w:pPr>
        <w:pStyle w:val="Heading2"/>
      </w:pPr>
      <w:r>
        <w:t xml:space="preserve">Why Houston? A Personal Connection</w:t>
      </w:r>
    </w:p>
    <w:p>
      <w:pPr>
        <w:pStyle w:val="FirstParagraph"/>
      </w:pPr>
      <w:r>
        <w:t xml:space="preserve">Houston has always been a city that inspires me. Its blend of urban energy and community-driven initiatives aligns with my vision for education. I am particularly excited about the opportunity to contribute to schools that prioritize not only academic achievement but also character development and civic responsibility. As a lifelong learner, I am eager to grow alongside the students and staff at [School Name], embracing the unique challenges and opportunities that come with teaching in this dynamic city.</w:t>
      </w:r>
    </w:p>
    <w:p>
      <w:pPr>
        <w:pStyle w:val="BodyText"/>
      </w:pPr>
      <w:r>
        <w:t xml:space="preserve">In addition to my professional qualifications, I bring a deep passion for mentoring new educators. I have served as a mentor for pre-service teachers through [University/Program Name], guiding them through lesson planning, classroom management, and assessment strategies. This experience has reinforced my belief that teaching is a journey of mutual growth and shared purpose.</w:t>
      </w:r>
    </w:p>
    <w:bookmarkEnd w:id="23"/>
    <w:bookmarkStart w:id="24" w:name="conclusion"/>
    <w:p>
      <w:pPr>
        <w:pStyle w:val="Heading2"/>
      </w:pPr>
      <w:r>
        <w:t xml:space="preserve">Conclusion</w:t>
      </w:r>
    </w:p>
    <w:p>
      <w:pPr>
        <w:pStyle w:val="FirstParagraph"/>
      </w:pPr>
      <w:r>
        <w:t xml:space="preserve">I am confident that my skills, experience, and dedication make me a strong fit for the Primary Teacher position at [School Name]. I am particularly drawn to the opportunity to work in Houston, where education is a cornerstone of community development. I would be honored to contribute my expertise to your school’s mission of empowering young learners and fostering a lifelong love of learning.</w:t>
      </w:r>
    </w:p>
    <w:p>
      <w:pPr>
        <w:pStyle w:val="BodyText"/>
      </w:pPr>
      <w:r>
        <w:t xml:space="preserve">Thank you for considering my application. I would welcome the chance to discuss how my background and vision align with the needs of [School Name]. Please feel free to contact me at [Your Phone Number] or [Your Email Address] at your convenience. I look forward to the possibility of working together to inspire the next generation of thinkers, leaders, and changemakers in Houst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United States Houston</dc:title>
  <dc:creator/>
  <dc:language>en</dc:language>
  <cp:keywords/>
  <dcterms:created xsi:type="dcterms:W3CDTF">2026-07-24T05:18:27Z</dcterms:created>
  <dcterms:modified xsi:type="dcterms:W3CDTF">2026-07-24T05:18:27Z</dcterms:modified>
</cp:coreProperties>
</file>

<file path=docProps/custom.xml><?xml version="1.0" encoding="utf-8"?>
<Properties xmlns="http://schemas.openxmlformats.org/officeDocument/2006/custom-properties" xmlns:vt="http://schemas.openxmlformats.org/officeDocument/2006/docPropsVTypes"/>
</file>